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7EE2C" w14:textId="06E24F2F" w:rsidR="00AC7F2F" w:rsidRPr="00AC7F2F" w:rsidRDefault="000057AC" w:rsidP="00AC7F2F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EE0000"/>
          <w:kern w:val="0"/>
          <w:sz w:val="24"/>
          <w:szCs w:val="24"/>
          <w:lang w:eastAsia="tr-TR"/>
          <w14:ligatures w14:val="none"/>
        </w:rPr>
      </w:pPr>
      <w:r w:rsidRPr="000057AC">
        <w:rPr>
          <w:rFonts w:ascii="Times New Roman" w:eastAsia="Times New Roman" w:hAnsi="Times New Roman" w:cs="Times New Roman"/>
          <w:b/>
          <w:bCs/>
          <w:color w:val="EE0000"/>
          <w:kern w:val="0"/>
          <w:sz w:val="24"/>
          <w:szCs w:val="24"/>
          <w:lang w:eastAsia="tr-TR"/>
          <w14:ligatures w14:val="none"/>
        </w:rPr>
        <w:t>Yıllara Göre Program Amaçlarına Ulaşma Durumu (Güncellen</w:t>
      </w:r>
      <w:r w:rsidR="005E1576">
        <w:rPr>
          <w:rFonts w:ascii="Times New Roman" w:eastAsia="Times New Roman" w:hAnsi="Times New Roman" w:cs="Times New Roman"/>
          <w:b/>
          <w:bCs/>
          <w:color w:val="EE0000"/>
          <w:kern w:val="0"/>
          <w:sz w:val="24"/>
          <w:szCs w:val="24"/>
          <w:lang w:eastAsia="tr-TR"/>
          <w14:ligatures w14:val="none"/>
        </w:rPr>
        <w:t>miş</w:t>
      </w:r>
      <w:r w:rsidRPr="000057AC">
        <w:rPr>
          <w:rFonts w:ascii="Times New Roman" w:eastAsia="Times New Roman" w:hAnsi="Times New Roman" w:cs="Times New Roman"/>
          <w:b/>
          <w:bCs/>
          <w:color w:val="EE0000"/>
          <w:kern w:val="0"/>
          <w:sz w:val="24"/>
          <w:szCs w:val="24"/>
          <w:lang w:eastAsia="tr-TR"/>
          <w14:ligatures w14:val="none"/>
        </w:rPr>
        <w:t xml:space="preserve"> Program Amaçları)</w:t>
      </w:r>
    </w:p>
    <w:tbl>
      <w:tblPr>
        <w:tblW w:w="14454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04"/>
        <w:gridCol w:w="4344"/>
        <w:gridCol w:w="997"/>
        <w:gridCol w:w="1237"/>
        <w:gridCol w:w="946"/>
        <w:gridCol w:w="1134"/>
        <w:gridCol w:w="992"/>
      </w:tblGrid>
      <w:tr w:rsidR="00AC7F2F" w:rsidRPr="00AC7F2F" w14:paraId="259C5893" w14:textId="77777777" w:rsidTr="00AC7F2F">
        <w:trPr>
          <w:trHeight w:val="61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ED8C402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tr-TR"/>
                <w14:ligatures w14:val="none"/>
              </w:rPr>
              <w:t>Hemşirelik Lisans Program Eğitim Amaçları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E45924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tr-TR"/>
                <w14:ligatures w14:val="none"/>
              </w:rPr>
              <w:t>Başarım</w:t>
            </w:r>
          </w:p>
          <w:p w14:paraId="1F3CA0CF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tr-TR"/>
                <w14:ligatures w14:val="none"/>
              </w:rPr>
              <w:t>Gösterge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F1D9CC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Hedef Değ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3D5495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Başlangıç </w:t>
            </w:r>
          </w:p>
          <w:p w14:paraId="6BE29A23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Değeri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4031E3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Yıl</w:t>
            </w:r>
          </w:p>
          <w:p w14:paraId="0CC6D75D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(</w:t>
            </w: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2022 )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40D50A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Yıl</w:t>
            </w:r>
          </w:p>
          <w:p w14:paraId="2939BAB3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(2023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BC253E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Yıl</w:t>
            </w:r>
          </w:p>
          <w:p w14:paraId="1AED888D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(2024)</w:t>
            </w:r>
          </w:p>
        </w:tc>
      </w:tr>
      <w:tr w:rsidR="00AC7F2F" w:rsidRPr="00AC7F2F" w14:paraId="5F2328B2" w14:textId="77777777" w:rsidTr="00AC7F2F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FEC096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1.Ulusal ve uluslararası koruyucu, tedavi ve rehabilite edici sağlık hizmeti verilen kurumlarda ve eğitim kurumlarında istihdam edilir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2F3BBE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Mezuniyeti izleyen ilk bir yıl içerisinde istihdam edilen mezun oranı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13CE99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E9B6FA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63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1D3DCE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6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D8EF63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78.9</w:t>
            </w:r>
            <w:proofErr w:type="gram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6483DA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83</w:t>
            </w:r>
          </w:p>
        </w:tc>
      </w:tr>
      <w:tr w:rsidR="00AC7F2F" w:rsidRPr="00AC7F2F" w14:paraId="4E3BB1FE" w14:textId="77777777" w:rsidTr="00AC7F2F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DD2115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2.Girişimci ve vizyon sahibi hemşireler olarak çalıştığı alana ilişkin araştırmalarda sorumluluk alır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4B1C76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Mezunların araştırmalara/projelere katılma oranı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8FC20B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13FE68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1.4</w:t>
            </w:r>
            <w:proofErr w:type="gramEnd"/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13B086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1.4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67EF39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3.8</w:t>
            </w:r>
            <w:proofErr w:type="gram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516927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9.3</w:t>
            </w:r>
            <w:proofErr w:type="gramEnd"/>
          </w:p>
        </w:tc>
      </w:tr>
      <w:tr w:rsidR="00AC7F2F" w:rsidRPr="00AC7F2F" w14:paraId="69155A35" w14:textId="77777777" w:rsidTr="00AC7F2F">
        <w:trPr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283949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92A8FD8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Mezunların hemşirelik ile ilgili kongre/konferans/ panel gibi bilimsel etkinliklere katılma oranı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DD21A5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E60780F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20,3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5EA8502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20,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FD61FD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8.5</w:t>
            </w:r>
            <w:proofErr w:type="gram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A4EC99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30.2</w:t>
            </w:r>
            <w:proofErr w:type="gramEnd"/>
          </w:p>
        </w:tc>
      </w:tr>
      <w:tr w:rsidR="00AC7F2F" w:rsidRPr="00AC7F2F" w14:paraId="6ABF4104" w14:textId="77777777" w:rsidTr="00AC7F2F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329F08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3.Yaşam boyu öğrenmeyi ilke edinerek mesleki gelişimini sürdürür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80BF8CE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Mezunların 3 yıl içerisinde lisansüstü eğitime devam oranı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54DD42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938DF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20.3</w:t>
            </w:r>
            <w:proofErr w:type="gramEnd"/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C77B49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20.3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D162CE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6.9</w:t>
            </w:r>
            <w:proofErr w:type="gram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C85705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1.6</w:t>
            </w:r>
            <w:proofErr w:type="gramEnd"/>
          </w:p>
        </w:tc>
      </w:tr>
      <w:tr w:rsidR="00AC7F2F" w:rsidRPr="00AC7F2F" w14:paraId="45A1963E" w14:textId="77777777" w:rsidTr="00AC7F2F">
        <w:trPr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2E2D5D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8F2CBD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Mezunların hemşirelik ile ilgili kongre/konferans/ panel gibi bilimsel etkinliklere katılma oranı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3B43457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48B3D1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20.3</w:t>
            </w:r>
            <w:proofErr w:type="gramEnd"/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72713F8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20.3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35F006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18.5</w:t>
            </w:r>
            <w:proofErr w:type="gram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461BB4" w14:textId="77777777" w:rsidR="00AC7F2F" w:rsidRPr="00AC7F2F" w:rsidRDefault="00AC7F2F" w:rsidP="00AC7F2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gramStart"/>
            <w:r w:rsidRPr="00AC7F2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%30.2</w:t>
            </w:r>
            <w:proofErr w:type="gramEnd"/>
          </w:p>
        </w:tc>
      </w:tr>
    </w:tbl>
    <w:p w14:paraId="1712FFDF" w14:textId="77777777" w:rsidR="000057AC" w:rsidRPr="000057AC" w:rsidRDefault="000057AC" w:rsidP="000057AC">
      <w:pPr>
        <w:spacing w:line="240" w:lineRule="auto"/>
        <w:jc w:val="both"/>
        <w:rPr>
          <w:rFonts w:ascii="Times New Roman" w:eastAsia="Times New Roman" w:hAnsi="Times New Roman" w:cs="Times New Roman"/>
          <w:color w:val="EE0000"/>
          <w:kern w:val="0"/>
          <w:sz w:val="24"/>
          <w:szCs w:val="24"/>
          <w:lang w:eastAsia="tr-TR"/>
          <w14:ligatures w14:val="none"/>
        </w:rPr>
      </w:pPr>
    </w:p>
    <w:p w14:paraId="24E5C819" w14:textId="77777777" w:rsidR="004E3936" w:rsidRDefault="004E3936"/>
    <w:sectPr w:rsidR="004E3936" w:rsidSect="000057A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2MrK0sDAysDQwsDBU0lEKTi0uzszPAykwrgUA6Wi31CwAAAA="/>
  </w:docVars>
  <w:rsids>
    <w:rsidRoot w:val="003A3BB3"/>
    <w:rsid w:val="000057AC"/>
    <w:rsid w:val="001D26BB"/>
    <w:rsid w:val="002F2C57"/>
    <w:rsid w:val="003A3BB3"/>
    <w:rsid w:val="004E3936"/>
    <w:rsid w:val="005E1576"/>
    <w:rsid w:val="00A43527"/>
    <w:rsid w:val="00A8047D"/>
    <w:rsid w:val="00AC7F2F"/>
    <w:rsid w:val="00D92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80962"/>
  <w15:chartTrackingRefBased/>
  <w15:docId w15:val="{3187B9C1-56A6-4F06-AF3C-0C7A9EE57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3A3B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A3B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A3BB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A3B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A3BB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A3B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A3B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A3B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A3B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A3BB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A3B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A3BB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3A3BB3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A3BB3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A3BB3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3A3BB3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A3BB3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A3BB3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3A3B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A3B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3A3B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3A3B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3A3B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3A3BB3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3A3BB3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3A3BB3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3A3BB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3A3BB3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3A3BB3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53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ÇİN</dc:creator>
  <cp:keywords/>
  <dc:description/>
  <cp:lastModifiedBy>Elçin  Efteli</cp:lastModifiedBy>
  <cp:revision>7</cp:revision>
  <dcterms:created xsi:type="dcterms:W3CDTF">2026-06-19T06:09:00Z</dcterms:created>
  <dcterms:modified xsi:type="dcterms:W3CDTF">2026-06-3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dcbfbe-56f0-42e3-bef0-717646dafe0a</vt:lpwstr>
  </property>
</Properties>
</file>